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54CE1426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Box Model</w:t>
      </w:r>
      <w:r w:rsidR="00A22460">
        <w:rPr>
          <w:bCs/>
          <w:noProof/>
        </w:rPr>
        <w:t xml:space="preserve"> and Position</w:t>
      </w:r>
    </w:p>
    <w:p w14:paraId="756733B8" w14:textId="5C516DDB" w:rsidR="00981E29" w:rsidRPr="00981E29" w:rsidRDefault="00981E29" w:rsidP="00A22460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31451988" w14:textId="77777777" w:rsidR="00805B9E" w:rsidRPr="000D3465" w:rsidRDefault="00805B9E" w:rsidP="00805B9E">
      <w:pPr>
        <w:pStyle w:val="2"/>
        <w:rPr>
          <w:color w:val="FF0000"/>
          <w:lang w:val="bg-BG"/>
        </w:rPr>
      </w:pPr>
      <w:r w:rsidRPr="000D3465">
        <w:rPr>
          <w:color w:val="FF0000"/>
        </w:rPr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38CB5145" w14:textId="518D7723" w:rsidR="0057404A" w:rsidRPr="003664E3" w:rsidRDefault="00805B9E" w:rsidP="0057404A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5B48618C" w14:textId="77777777" w:rsidR="00805B9E" w:rsidRPr="000D3465" w:rsidRDefault="00805B9E" w:rsidP="00805B9E">
      <w:pPr>
        <w:pStyle w:val="2"/>
        <w:rPr>
          <w:color w:val="FF0000"/>
          <w:lang w:val="bg-BG"/>
        </w:rPr>
      </w:pPr>
      <w:r w:rsidRPr="000D3465">
        <w:rPr>
          <w:color w:val="FF0000"/>
        </w:rPr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1632DB9E" wp14:editId="081FB87B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6E6CD634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3E3DDA89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2F8AE3EF" w14:textId="6E7082B2" w:rsidR="000F1EC6" w:rsidRPr="003664E3" w:rsidRDefault="00805B9E" w:rsidP="000F1EC6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13117D41" w14:textId="77777777" w:rsidR="000F1EC6" w:rsidRPr="000D3465" w:rsidRDefault="000F1EC6" w:rsidP="000F1EC6">
      <w:pPr>
        <w:pStyle w:val="2"/>
        <w:rPr>
          <w:color w:val="FF0000"/>
          <w:lang w:val="bg-BG"/>
        </w:rPr>
      </w:pPr>
      <w:r w:rsidRPr="000D3465">
        <w:rPr>
          <w:color w:val="FF0000"/>
        </w:rPr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34714AE6" wp14:editId="6D52D089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proofErr w:type="gramStart"/>
      <w:r w:rsidRPr="0009677E">
        <w:lastRenderedPageBreak/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proofErr w:type="gramStart"/>
      <w:r w:rsidRPr="0009677E">
        <w:rPr>
          <w:b/>
        </w:rPr>
        <w:t>1px</w:t>
      </w:r>
      <w:proofErr w:type="gramEnd"/>
    </w:p>
    <w:p w14:paraId="55DCD28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1385DA5E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0D3465" w:rsidRDefault="00805B9E" w:rsidP="00805B9E">
      <w:pPr>
        <w:pStyle w:val="2"/>
        <w:rPr>
          <w:color w:val="FF0000"/>
          <w:lang w:val="bg-BG"/>
        </w:rPr>
      </w:pPr>
      <w:r w:rsidRPr="000D3465">
        <w:rPr>
          <w:color w:val="FF0000"/>
        </w:rPr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1D170AF0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proofErr w:type="gramStart"/>
      <w:r w:rsidRPr="007A59BE">
        <w:rPr>
          <w:b/>
        </w:rPr>
        <w:t>left</w:t>
      </w:r>
      <w:proofErr w:type="gramEnd"/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0D3465" w:rsidRDefault="00805B9E" w:rsidP="00805B9E">
      <w:pPr>
        <w:pStyle w:val="2"/>
        <w:rPr>
          <w:color w:val="FF0000"/>
          <w:lang w:val="bg-BG"/>
        </w:rPr>
      </w:pPr>
      <w:r w:rsidRPr="000D3465">
        <w:rPr>
          <w:color w:val="FF0000"/>
        </w:rPr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180B53B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lastRenderedPageBreak/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proofErr w:type="gramStart"/>
      <w:r w:rsidRPr="007A59BE">
        <w:rPr>
          <w:b/>
          <w:lang w:eastAsia="en-GB"/>
        </w:rPr>
        <w:t>block</w:t>
      </w:r>
      <w:proofErr w:type="gramEnd"/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5D2096" w:rsidRDefault="00981E29" w:rsidP="00981E29">
      <w:pPr>
        <w:pStyle w:val="2"/>
        <w:rPr>
          <w:color w:val="FF0000"/>
          <w:lang w:val="bg-BG"/>
        </w:rPr>
      </w:pPr>
      <w:r w:rsidRPr="005D2096">
        <w:rPr>
          <w:color w:val="FF0000"/>
        </w:rPr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016A9F80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 xml:space="preserve">Navigation Inline </w:t>
      </w:r>
      <w:proofErr w:type="gramStart"/>
      <w:r w:rsidRPr="00981E29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</w:t>
      </w:r>
      <w:proofErr w:type="gramStart"/>
      <w:r w:rsidRPr="000866A8">
        <w:rPr>
          <w:rFonts w:eastAsia="Times New Roman" w:cstheme="minorHAnsi"/>
          <w:b/>
          <w:bCs/>
          <w:color w:val="000000"/>
          <w:lang w:eastAsia="en-GB"/>
        </w:rPr>
        <w:t>serif</w:t>
      </w:r>
      <w:proofErr w:type="gramEnd"/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 a navigation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bar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>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6E4A7B" w:rsidRDefault="00805B9E" w:rsidP="00805B9E">
      <w:pPr>
        <w:pStyle w:val="2"/>
        <w:rPr>
          <w:color w:val="FF0000"/>
          <w:lang w:val="bg-BG"/>
        </w:rPr>
      </w:pPr>
      <w:r w:rsidRPr="006E4A7B">
        <w:rPr>
          <w:color w:val="FF0000"/>
        </w:rPr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10FE2213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AD1854C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" stroked="t" strokecolor="black [3213]">
                  <v:imagedata r:id="rId17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" stroked="t" strokecolor="black [3213]">
                  <v:imagedata r:id="rId18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</w:t>
      </w:r>
      <w:proofErr w:type="gramStart"/>
      <w:r w:rsidRPr="007A59BE">
        <w:rPr>
          <w:rFonts w:eastAsia="Times New Roman" w:cstheme="minorHAnsi"/>
          <w:b/>
          <w:lang w:eastAsia="en-GB"/>
        </w:rPr>
        <w:t>block</w:t>
      </w:r>
      <w:proofErr w:type="gramEnd"/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574F36" w:rsidRDefault="00981E29" w:rsidP="00981E29">
      <w:pPr>
        <w:pStyle w:val="2"/>
        <w:rPr>
          <w:color w:val="FF0000"/>
          <w:lang w:val="bg-BG"/>
        </w:rPr>
      </w:pPr>
      <w:r w:rsidRPr="00574F36">
        <w:rPr>
          <w:color w:val="FF0000"/>
        </w:rPr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 xml:space="preserve">Photo Gallery - Inline </w:t>
      </w:r>
      <w:proofErr w:type="gramStart"/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lastRenderedPageBreak/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Add list items with images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</w:t>
      </w:r>
      <w:proofErr w:type="gramStart"/>
      <w:r w:rsidRPr="00AE602D">
        <w:rPr>
          <w:rFonts w:ascii="Consolas" w:eastAsia="Times New Roman" w:hAnsi="Consolas" w:cstheme="minorHAnsi"/>
          <w:b/>
          <w:lang w:eastAsia="en-GB"/>
        </w:rPr>
        <w:t>block</w:t>
      </w:r>
      <w:proofErr w:type="gramEnd"/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gramStart"/>
      <w:r>
        <w:rPr>
          <w:rFonts w:eastAsia="Times New Roman" w:cstheme="minorHAnsi"/>
          <w:color w:val="000000"/>
          <w:lang w:eastAsia="en-GB"/>
        </w:rPr>
        <w:t>Vertical</w:t>
      </w:r>
      <w:proofErr w:type="gramEnd"/>
      <w:r>
        <w:rPr>
          <w:rFonts w:eastAsia="Times New Roman" w:cstheme="minorHAnsi"/>
          <w:color w:val="000000"/>
          <w:lang w:eastAsia="en-GB"/>
        </w:rPr>
        <w:t xml:space="preserve">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78C26D23" w14:textId="62101484" w:rsidR="00147BD8" w:rsidRPr="003664E3" w:rsidRDefault="00215F40" w:rsidP="00147BD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2FB659CB" w14:textId="77777777" w:rsidR="00981E29" w:rsidRPr="00E524FA" w:rsidRDefault="00981E29" w:rsidP="00981E29">
      <w:pPr>
        <w:pStyle w:val="2"/>
        <w:rPr>
          <w:color w:val="FF0000"/>
          <w:lang w:val="bg-BG"/>
        </w:rPr>
      </w:pPr>
      <w:r w:rsidRPr="00E524FA">
        <w:rPr>
          <w:color w:val="FF0000"/>
        </w:rPr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7B3F7389">
            <wp:extent cx="4047259" cy="4400595"/>
            <wp:effectExtent l="19050" t="19050" r="1079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850" cy="44295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lastRenderedPageBreak/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 xml:space="preserve">Blog Layout Inline </w:t>
      </w:r>
      <w:proofErr w:type="gramStart"/>
      <w:r w:rsidRPr="00981E29">
        <w:rPr>
          <w:rFonts w:eastAsia="Times New Roman" w:cstheme="minorHAnsi"/>
          <w:b/>
          <w:bCs/>
          <w:color w:val="000000"/>
          <w:lang w:eastAsia="en-GB"/>
        </w:rPr>
        <w:t>Block</w:t>
      </w:r>
      <w:r w:rsidRPr="00981E29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</w:t>
      </w:r>
      <w:proofErr w:type="gramStart"/>
      <w:r w:rsidRPr="000866A8">
        <w:rPr>
          <w:rFonts w:eastAsia="Times New Roman" w:cstheme="minorHAnsi"/>
          <w:b/>
          <w:bCs/>
          <w:color w:val="000000"/>
          <w:lang w:eastAsia="en-GB"/>
        </w:rPr>
        <w:t>serif</w:t>
      </w:r>
      <w:proofErr w:type="gramEnd"/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n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article</w:t>
      </w:r>
      <w:proofErr w:type="gramEnd"/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0B195A62" w14:textId="12C7E59D" w:rsidR="0057404A" w:rsidRPr="003664E3" w:rsidRDefault="00981E29" w:rsidP="0057404A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color for the 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ext</w:t>
      </w:r>
      <w:proofErr w:type="gramEnd"/>
    </w:p>
    <w:p w14:paraId="7F350CBE" w14:textId="77777777" w:rsidR="00A22460" w:rsidRPr="00C15AB6" w:rsidRDefault="00A22460" w:rsidP="00A22460">
      <w:pPr>
        <w:pStyle w:val="2"/>
        <w:rPr>
          <w:color w:val="FF0000"/>
          <w:lang w:val="bg-BG"/>
        </w:rPr>
      </w:pPr>
      <w:r w:rsidRPr="00C15AB6">
        <w:rPr>
          <w:color w:val="FF0000"/>
        </w:rPr>
        <w:t>Position Playground</w:t>
      </w:r>
    </w:p>
    <w:p w14:paraId="3136D78D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1FF7FFE3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1E979B88" wp14:editId="393676C4">
            <wp:extent cx="4500864" cy="4232151"/>
            <wp:effectExtent l="19050" t="19050" r="14605" b="16510"/>
            <wp:docPr id="1824980116" name="Картина 1824980116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80116" name="Картина 1824980116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205BC5" w14:textId="77777777" w:rsidR="00A22460" w:rsidRPr="00CA712C" w:rsidRDefault="00A22460" w:rsidP="00A2246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Positioning 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C6D3FCC" w14:textId="77777777" w:rsidR="00A22460" w:rsidRPr="00AB6E7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22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proofErr w:type="gramStart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  <w:proofErr w:type="gramEnd"/>
    </w:p>
    <w:p w14:paraId="66356DE4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AC5BC8A" w14:textId="77777777" w:rsidR="00A22460" w:rsidRPr="00CA712C" w:rsidRDefault="00A22460" w:rsidP="00A22460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the </w:t>
      </w:r>
      <w:proofErr w:type="gramStart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body</w:t>
      </w:r>
      <w:proofErr w:type="gramEnd"/>
    </w:p>
    <w:p w14:paraId="7EDEC582" w14:textId="77777777" w:rsidR="00A22460" w:rsidRPr="00CA712C" w:rsidRDefault="00A22460" w:rsidP="00A22460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each one adds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434C0217" w14:textId="77777777" w:rsidR="00A22460" w:rsidRPr="00CA712C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3895326D" w14:textId="2EE99040" w:rsidR="00A22460" w:rsidRPr="003664E3" w:rsidRDefault="00A22460" w:rsidP="00A22460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4EBC6294" w14:textId="77777777" w:rsidR="00A22460" w:rsidRPr="007C5753" w:rsidRDefault="00A22460" w:rsidP="00A22460">
      <w:pPr>
        <w:pStyle w:val="2"/>
        <w:rPr>
          <w:color w:val="FF0000"/>
          <w:lang w:val="bg-BG"/>
        </w:rPr>
      </w:pPr>
      <w:r w:rsidRPr="007C5753">
        <w:rPr>
          <w:color w:val="FF0000"/>
        </w:rPr>
        <w:t>Center Position and Transform</w:t>
      </w:r>
    </w:p>
    <w:p w14:paraId="2C1E9F95" w14:textId="77777777" w:rsidR="00A22460" w:rsidRPr="00CA712C" w:rsidRDefault="00A22460" w:rsidP="00A22460">
      <w:pPr>
        <w:rPr>
          <w:lang w:val="bg-BG"/>
        </w:rPr>
      </w:pPr>
      <w:r w:rsidRPr="00CA712C">
        <w:t>Create a web page like the following:</w:t>
      </w:r>
    </w:p>
    <w:p w14:paraId="2DDCEC7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7977062E" wp14:editId="405E6C39">
            <wp:extent cx="3673274" cy="3167383"/>
            <wp:effectExtent l="19050" t="19050" r="22860" b="13970"/>
            <wp:docPr id="1426382356" name="Картина 1426382356" descr="Картина, която съдържа текст, екранна снимка, лого, Мар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82356" name="Картина 1426382356" descr="Картина, която съдържа текст, екранна снимка, лого, Мар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B387" w14:textId="77777777" w:rsidR="00A22460" w:rsidRPr="00AB6E7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Center Position and 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EBC0627" w14:textId="77777777" w:rsidR="00A22460" w:rsidRPr="00506269" w:rsidRDefault="00A22460" w:rsidP="00A22460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4E44E447" w14:textId="77777777" w:rsidR="00A22460" w:rsidRPr="00506269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3F65707" w14:textId="77777777" w:rsidR="00A22460" w:rsidRPr="00CA712C" w:rsidRDefault="00A22460" w:rsidP="00A22460">
      <w:pPr>
        <w:pStyle w:val="ac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5C757C36" w14:textId="77777777" w:rsidR="00A22460" w:rsidRPr="00857168" w:rsidRDefault="00A22460" w:rsidP="00A22460">
      <w:pPr>
        <w:pStyle w:val="ac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First div contains </w:t>
      </w:r>
      <w:proofErr w:type="gramStart"/>
      <w:r>
        <w:rPr>
          <w:rFonts w:eastAsia="Times New Roman" w:cstheme="minorHAnsi"/>
          <w:color w:val="000000"/>
          <w:lang w:eastAsia="en-GB"/>
        </w:rPr>
        <w:t>image</w:t>
      </w:r>
      <w:proofErr w:type="gramEnd"/>
    </w:p>
    <w:p w14:paraId="222B0733" w14:textId="77777777" w:rsidR="00A22460" w:rsidRPr="00857168" w:rsidRDefault="00A22460" w:rsidP="00A22460">
      <w:pPr>
        <w:pStyle w:val="ac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</w:t>
      </w:r>
      <w:proofErr w:type="gramStart"/>
      <w:r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67BFF25C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body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49C1B486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card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2737513F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card button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1034AC31" w14:textId="77777777" w:rsidR="00A22460" w:rsidRPr="00CA712C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7A5B2060" w14:textId="7494F186" w:rsidR="00A22460" w:rsidRPr="003664E3" w:rsidRDefault="00A22460" w:rsidP="00A2246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14F5F4D8" w14:textId="77777777" w:rsidR="00A22460" w:rsidRPr="00CA712C" w:rsidRDefault="00A22460" w:rsidP="00A22460">
      <w:pPr>
        <w:pStyle w:val="2"/>
        <w:rPr>
          <w:lang w:val="bg-BG"/>
        </w:rPr>
      </w:pPr>
      <w:r w:rsidRPr="00CA712C">
        <w:t xml:space="preserve">Navigation </w:t>
      </w:r>
    </w:p>
    <w:p w14:paraId="3ABEC096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42EF0439" w14:textId="77777777" w:rsidR="00A22460" w:rsidRDefault="00A22460" w:rsidP="00A22460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1CAAB230" wp14:editId="5B82A910">
            <wp:extent cx="5381706" cy="6718300"/>
            <wp:effectExtent l="19050" t="19050" r="28575" b="25400"/>
            <wp:docPr id="1103841436" name="Картина 1103841436" descr="Картина, която съдържа текст, екранна снимка, докумен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41436" name="Картина 1103841436" descr="Картина, която съдържа текст, екранна снимка, докумен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CE5B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1CD6561F" w14:textId="77777777" w:rsidR="00A22460" w:rsidRPr="00E83E39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5B2ADAA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title</w:t>
      </w:r>
      <w:proofErr w:type="gramEnd"/>
    </w:p>
    <w:p w14:paraId="12BD3AC3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Style w:val="CodeChar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08402D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</w:t>
      </w:r>
      <w:proofErr w:type="gramEnd"/>
    </w:p>
    <w:p w14:paraId="636CB356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5C28D8E9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element with two sections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inside</w:t>
      </w:r>
      <w:proofErr w:type="gramEnd"/>
    </w:p>
    <w:p w14:paraId="261652D0" w14:textId="77777777" w:rsidR="00A22460" w:rsidRPr="00CA712C" w:rsidRDefault="00A22460" w:rsidP="00A22460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elements</w:t>
      </w:r>
      <w:proofErr w:type="gramEnd"/>
    </w:p>
    <w:p w14:paraId="4173CC2E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anchors</w:t>
      </w:r>
      <w:proofErr w:type="gramEnd"/>
    </w:p>
    <w:p w14:paraId="126CD9A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body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ackground</w:t>
      </w:r>
      <w:proofErr w:type="gramEnd"/>
    </w:p>
    <w:p w14:paraId="74E6A672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proofErr w:type="spellStart"/>
      <w:r w:rsidRPr="00CA712C">
        <w:rPr>
          <w:rStyle w:val="CodeChar"/>
          <w:lang w:eastAsia="en-GB"/>
        </w:rPr>
        <w:t>rgba</w:t>
      </w:r>
      <w:proofErr w:type="spellEnd"/>
      <w:r w:rsidRPr="00CA712C">
        <w:rPr>
          <w:rStyle w:val="CodeChar"/>
          <w:lang w:eastAsia="en-GB"/>
        </w:rPr>
        <w:t>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for image box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shadow</w:t>
      </w:r>
      <w:proofErr w:type="gramEnd"/>
    </w:p>
    <w:p w14:paraId="4F8C47E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blockquote</w:t>
      </w:r>
      <w:proofErr w:type="gramEnd"/>
    </w:p>
    <w:p w14:paraId="53AEE5F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 xml:space="preserve">for the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77BA3E40" w14:textId="77777777" w:rsidR="00A22460" w:rsidRPr="001C610A" w:rsidRDefault="00A22460" w:rsidP="00A22460">
      <w:pPr>
        <w:pStyle w:val="2"/>
        <w:rPr>
          <w:color w:val="FF0000"/>
          <w:lang w:val="bg-BG"/>
        </w:rPr>
      </w:pPr>
      <w:r w:rsidRPr="001C610A">
        <w:rPr>
          <w:color w:val="FF0000"/>
        </w:rPr>
        <w:t>New Offer</w:t>
      </w:r>
    </w:p>
    <w:p w14:paraId="3EF31C8E" w14:textId="77777777" w:rsidR="00A22460" w:rsidRPr="0009677E" w:rsidRDefault="00A22460" w:rsidP="00A22460">
      <w:pPr>
        <w:rPr>
          <w:lang w:val="bg-BG"/>
        </w:rPr>
      </w:pPr>
      <w:r w:rsidRPr="0009677E">
        <w:t>Create a web page like the following:</w:t>
      </w:r>
    </w:p>
    <w:p w14:paraId="0F9B3E71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E9CAB8C" wp14:editId="11029898">
            <wp:extent cx="4163179" cy="3857625"/>
            <wp:effectExtent l="19050" t="19050" r="27940" b="9525"/>
            <wp:docPr id="380487784" name="Картина 380487784" descr="Картина, която съдържа екранна снимка, кафена чаша, чаш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7784" name="Картина 380487784" descr="Картина, която съдържа екранна снимка, кафена чаша, чаша, дизайн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B73A22" w14:textId="77777777" w:rsidR="00A22460" w:rsidRPr="003779DA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7D3E1652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51EB3E2D" w14:textId="77777777" w:rsidR="00A22460" w:rsidRPr="0009677E" w:rsidRDefault="00A22460" w:rsidP="00A22460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48BD1DE3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1A3069A1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4E51090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15D311BB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5D5BE668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9A31BD1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716EFA5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985C3A7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558ED880" w14:textId="338303DB" w:rsidR="00A22460" w:rsidRPr="003664E3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64147B04" w14:textId="77777777" w:rsidR="00A22460" w:rsidRPr="00996D78" w:rsidRDefault="00A22460" w:rsidP="00A22460">
      <w:pPr>
        <w:pStyle w:val="2"/>
        <w:rPr>
          <w:color w:val="FF0000"/>
          <w:lang w:val="bg-BG"/>
        </w:rPr>
      </w:pPr>
      <w:r w:rsidRPr="00996D78">
        <w:rPr>
          <w:color w:val="FF0000"/>
        </w:rPr>
        <w:t>Social Media Icons</w:t>
      </w:r>
    </w:p>
    <w:p w14:paraId="00C04477" w14:textId="77777777" w:rsidR="00A22460" w:rsidRPr="00CA712C" w:rsidRDefault="00A22460" w:rsidP="00A22460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B0F2DF1" w14:textId="77777777" w:rsidR="00A22460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lastRenderedPageBreak/>
        <w:drawing>
          <wp:inline distT="0" distB="0" distL="0" distR="0" wp14:anchorId="61482CEF" wp14:editId="28F0BD85">
            <wp:extent cx="3138715" cy="982160"/>
            <wp:effectExtent l="19050" t="19050" r="24130" b="27940"/>
            <wp:docPr id="27" name="Picture 27" descr="Картина, която съдържа бял, черен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Картина, която съдържа бял, черен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276E8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proofErr w:type="gramStart"/>
      <w:r w:rsidRPr="00CA712C">
        <w:rPr>
          <w:rFonts w:eastAsia="Times New Roman" w:cstheme="minorHAnsi"/>
          <w:b/>
          <w:bCs/>
          <w:color w:val="000000"/>
          <w:lang w:eastAsia="en-GB"/>
        </w:rPr>
        <w:t>Social Media</w:t>
      </w:r>
      <w:proofErr w:type="gramEnd"/>
      <w:r w:rsidRPr="00CA712C">
        <w:rPr>
          <w:rFonts w:eastAsia="Times New Roman" w:cstheme="minorHAnsi"/>
          <w:b/>
          <w:bCs/>
          <w:color w:val="000000"/>
          <w:lang w:eastAsia="en-GB"/>
        </w:rPr>
        <w:t xml:space="preserve">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C786725" w14:textId="77777777" w:rsidR="00A22460" w:rsidRPr="00AB6E7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o add social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icons</w:t>
      </w:r>
      <w:proofErr w:type="gramEnd"/>
    </w:p>
    <w:p w14:paraId="5219A725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3D2E12D4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proofErr w:type="spellStart"/>
      <w:r w:rsidRPr="00CA712C">
        <w:rPr>
          <w:rStyle w:val="CodeChar"/>
          <w:lang w:eastAsia="en-GB"/>
        </w:rPr>
        <w:t>ul</w:t>
      </w:r>
      <w:proofErr w:type="spellEnd"/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tags</w:t>
      </w:r>
      <w:proofErr w:type="gramEnd"/>
    </w:p>
    <w:p w14:paraId="2B95276F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14168DB1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Remove list items default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style</w:t>
      </w:r>
      <w:proofErr w:type="gramEnd"/>
    </w:p>
    <w:p w14:paraId="404673E7" w14:textId="77777777" w:rsidR="00A22460" w:rsidRPr="00CA712C" w:rsidRDefault="00A22460" w:rsidP="00A2246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69D92C06" w14:textId="77777777" w:rsidR="00A22460" w:rsidRPr="00CA712C" w:rsidRDefault="00A22460" w:rsidP="00A22460">
      <w:pPr>
        <w:pStyle w:val="ac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proofErr w:type="gramStart"/>
      <w:r w:rsidRPr="00CA712C">
        <w:rPr>
          <w:rFonts w:eastAsia="Times New Roman" w:cstheme="minorHAnsi"/>
          <w:color w:val="000000"/>
          <w:lang w:eastAsia="en-GB"/>
        </w:rPr>
        <w:t>effects</w:t>
      </w:r>
      <w:proofErr w:type="gramEnd"/>
    </w:p>
    <w:p w14:paraId="4B7ACA7B" w14:textId="77777777" w:rsidR="00A22460" w:rsidRPr="007F6C96" w:rsidRDefault="00A22460" w:rsidP="00A22460">
      <w:pPr>
        <w:pStyle w:val="2"/>
        <w:rPr>
          <w:color w:val="FF0000"/>
          <w:lang w:val="bg-BG"/>
        </w:rPr>
      </w:pPr>
      <w:r w:rsidRPr="007F6C96">
        <w:rPr>
          <w:color w:val="FF0000"/>
        </w:rPr>
        <w:t>Interior Design Studio</w:t>
      </w:r>
    </w:p>
    <w:p w14:paraId="40B6A487" w14:textId="77777777" w:rsidR="00A22460" w:rsidRPr="0009677E" w:rsidRDefault="00A22460" w:rsidP="00A22460">
      <w:pPr>
        <w:rPr>
          <w:lang w:val="bg-BG"/>
        </w:rPr>
      </w:pPr>
      <w:r w:rsidRPr="0009677E">
        <w:t>Create a webpage like the following:</w:t>
      </w:r>
    </w:p>
    <w:p w14:paraId="39D2B2B3" w14:textId="77777777" w:rsidR="00A22460" w:rsidRPr="0009677E" w:rsidRDefault="00A22460" w:rsidP="00A22460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6A351FC" wp14:editId="4437C0E6">
            <wp:extent cx="4225290" cy="2711062"/>
            <wp:effectExtent l="19050" t="19050" r="22860" b="13335"/>
            <wp:docPr id="8" name="Picture 18" descr="Картина, която съдържа обзавеждане, интериорен дизайн, текст, дива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 descr="Картина, която съдържа обзавеждане, интериорен дизайн, текст, диван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1E46D4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B903000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058E2295" w14:textId="77777777" w:rsidR="00A22460" w:rsidRPr="0009677E" w:rsidRDefault="00A22460" w:rsidP="00A22460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38D1528B" w14:textId="77777777" w:rsidR="00A22460" w:rsidRPr="0009677E" w:rsidRDefault="00A22460" w:rsidP="00A22460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515882F9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4BA57A8D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5B42E0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16214213" w14:textId="77777777" w:rsidR="00A22460" w:rsidRPr="0009677E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14F09D4F" w14:textId="77777777" w:rsidR="00A22460" w:rsidRPr="009C23E9" w:rsidRDefault="00A22460" w:rsidP="00A22460">
      <w:pPr>
        <w:pStyle w:val="ac"/>
        <w:numPr>
          <w:ilvl w:val="1"/>
          <w:numId w:val="46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6DCFA155" w14:textId="77777777" w:rsidR="00A22460" w:rsidRPr="00996D78" w:rsidRDefault="00A22460" w:rsidP="00A22460">
      <w:pPr>
        <w:pStyle w:val="2"/>
        <w:rPr>
          <w:color w:val="FF0000"/>
          <w:lang w:val="bg-BG"/>
        </w:rPr>
      </w:pPr>
      <w:proofErr w:type="spellStart"/>
      <w:r w:rsidRPr="00996D78">
        <w:rPr>
          <w:color w:val="FF0000"/>
        </w:rPr>
        <w:lastRenderedPageBreak/>
        <w:t>Jewellery</w:t>
      </w:r>
      <w:proofErr w:type="spellEnd"/>
      <w:r w:rsidRPr="00996D78">
        <w:rPr>
          <w:color w:val="FF0000"/>
        </w:rPr>
        <w:t xml:space="preserve"> Website</w:t>
      </w:r>
    </w:p>
    <w:p w14:paraId="516D3E94" w14:textId="77777777" w:rsidR="00A22460" w:rsidRPr="007A59BE" w:rsidRDefault="00A22460" w:rsidP="00A22460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691EDAC3" wp14:editId="29F01751">
            <wp:extent cx="4446270" cy="4325260"/>
            <wp:effectExtent l="19050" t="19050" r="11430" b="18415"/>
            <wp:docPr id="14" name="Picture 14" descr="Картина, която съдържа човек, Човешко лице, мигла, кож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Картина, която съдържа човек, Човешко лице, мигла, кож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06819D" w14:textId="77777777" w:rsidR="00A22460" w:rsidRPr="00AB6E7C" w:rsidRDefault="00A22460" w:rsidP="00A22460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7FA759AB" w14:textId="77777777" w:rsidR="00A22460" w:rsidRPr="007A59BE" w:rsidRDefault="00A22460" w:rsidP="00A22460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227FC11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2FDF742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t xml:space="preserve">Set the position to </w:t>
      </w:r>
      <w:proofErr w:type="gramStart"/>
      <w:r w:rsidRPr="007A59BE">
        <w:rPr>
          <w:b/>
        </w:rPr>
        <w:t>absolute</w:t>
      </w:r>
      <w:proofErr w:type="gramEnd"/>
    </w:p>
    <w:p w14:paraId="44038C12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</w:t>
      </w:r>
      <w:proofErr w:type="gramStart"/>
      <w:r w:rsidRPr="007A59BE">
        <w:t>correctly</w:t>
      </w:r>
      <w:proofErr w:type="gramEnd"/>
    </w:p>
    <w:p w14:paraId="57217A5C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3A6003DF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108163CC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>
        <w:rPr>
          <w:rFonts w:eastAsia="Times New Roman" w:cstheme="minorHAnsi"/>
          <w:b/>
          <w:noProof/>
          <w:lang w:eastAsia="en-GB"/>
        </w:rPr>
        <w:t>px</w:t>
      </w:r>
    </w:p>
    <w:p w14:paraId="4EDE3E28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3F037573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02BD8C5B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3CBE2ECA" w14:textId="77777777" w:rsidR="00A22460" w:rsidRPr="007A59BE" w:rsidRDefault="00A22460" w:rsidP="00A22460">
      <w:pPr>
        <w:pStyle w:val="ac"/>
        <w:numPr>
          <w:ilvl w:val="1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6715C9E8" w14:textId="77777777" w:rsidR="00A22460" w:rsidRPr="007A59BE" w:rsidRDefault="00A22460" w:rsidP="00A22460">
      <w:pPr>
        <w:pStyle w:val="ac"/>
        <w:numPr>
          <w:ilvl w:val="0"/>
          <w:numId w:val="44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49EFC7E9" w14:textId="77777777" w:rsidR="00A22460" w:rsidRPr="007A59BE" w:rsidRDefault="00A22460" w:rsidP="00A22460">
      <w:pPr>
        <w:pStyle w:val="ac"/>
        <w:numPr>
          <w:ilvl w:val="0"/>
          <w:numId w:val="48"/>
        </w:numPr>
        <w:rPr>
          <w:lang w:val="bg-BG" w:eastAsia="en-GB"/>
        </w:rPr>
      </w:pPr>
      <w:r w:rsidRPr="007A59BE">
        <w:t xml:space="preserve">Set the position to </w:t>
      </w:r>
      <w:proofErr w:type="gramStart"/>
      <w:r w:rsidRPr="007A59BE">
        <w:rPr>
          <w:b/>
        </w:rPr>
        <w:t>relative</w:t>
      </w:r>
      <w:proofErr w:type="gramEnd"/>
    </w:p>
    <w:p w14:paraId="3F42C2B9" w14:textId="33A9E722" w:rsidR="00A22460" w:rsidRPr="00A22460" w:rsidRDefault="00A22460" w:rsidP="00A22460">
      <w:pPr>
        <w:pStyle w:val="ac"/>
        <w:numPr>
          <w:ilvl w:val="0"/>
          <w:numId w:val="4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</w:t>
      </w:r>
      <w:proofErr w:type="gramStart"/>
      <w:r w:rsidRPr="007A59BE">
        <w:t>correctly</w:t>
      </w:r>
      <w:proofErr w:type="gramEnd"/>
    </w:p>
    <w:sectPr w:rsidR="00A22460" w:rsidRPr="00A22460" w:rsidSect="00A01385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0DCF4" w14:textId="77777777" w:rsidR="00A01385" w:rsidRDefault="00A01385" w:rsidP="008068A2">
      <w:pPr>
        <w:spacing w:after="0" w:line="240" w:lineRule="auto"/>
      </w:pPr>
      <w:r>
        <w:separator/>
      </w:r>
    </w:p>
  </w:endnote>
  <w:endnote w:type="continuationSeparator" w:id="0">
    <w:p w14:paraId="053CED3B" w14:textId="77777777" w:rsidR="00A01385" w:rsidRDefault="00A013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03F8B" w14:textId="77777777" w:rsidR="00A01385" w:rsidRDefault="00A01385" w:rsidP="008068A2">
      <w:pPr>
        <w:spacing w:after="0" w:line="240" w:lineRule="auto"/>
      </w:pPr>
      <w:r>
        <w:separator/>
      </w:r>
    </w:p>
  </w:footnote>
  <w:footnote w:type="continuationSeparator" w:id="0">
    <w:p w14:paraId="61FA63ED" w14:textId="77777777" w:rsidR="00A01385" w:rsidRDefault="00A013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7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9"/>
  </w:num>
  <w:num w:numId="17" w16cid:durableId="1874227830">
    <w:abstractNumId w:val="28"/>
  </w:num>
  <w:num w:numId="18" w16cid:durableId="1903248945">
    <w:abstractNumId w:val="43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2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40"/>
  </w:num>
  <w:num w:numId="34" w16cid:durableId="206189324">
    <w:abstractNumId w:val="25"/>
  </w:num>
  <w:num w:numId="35" w16cid:durableId="921915764">
    <w:abstractNumId w:val="41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4"/>
  </w:num>
  <w:num w:numId="41" w16cid:durableId="1883134742">
    <w:abstractNumId w:val="16"/>
  </w:num>
  <w:num w:numId="42" w16cid:durableId="872964866">
    <w:abstractNumId w:val="45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6"/>
  </w:num>
  <w:num w:numId="48" w16cid:durableId="125521182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mwqAUAHLo98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05E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D3465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10A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664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B69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4A"/>
    <w:rsid w:val="00574F3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2096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4A7B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53"/>
    <w:rsid w:val="007D742F"/>
    <w:rsid w:val="007E0960"/>
    <w:rsid w:val="007E4E4F"/>
    <w:rsid w:val="007F04BF"/>
    <w:rsid w:val="007F177C"/>
    <w:rsid w:val="007F5F65"/>
    <w:rsid w:val="007F6C96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96D78"/>
    <w:rsid w:val="009B4FB4"/>
    <w:rsid w:val="009C0C39"/>
    <w:rsid w:val="009D1805"/>
    <w:rsid w:val="009E1A09"/>
    <w:rsid w:val="00A01385"/>
    <w:rsid w:val="00A02545"/>
    <w:rsid w:val="00A025E6"/>
    <w:rsid w:val="00A05555"/>
    <w:rsid w:val="00A06D89"/>
    <w:rsid w:val="00A224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15AB6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A486E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FA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jpe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fontawesome.com/" TargetMode="External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9</TotalTime>
  <Pages>1</Pages>
  <Words>1183</Words>
  <Characters>6745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7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42</cp:revision>
  <cp:lastPrinted>2015-10-26T22:35:00Z</cp:lastPrinted>
  <dcterms:created xsi:type="dcterms:W3CDTF">2019-11-12T12:29:00Z</dcterms:created>
  <dcterms:modified xsi:type="dcterms:W3CDTF">2024-02-08T16:05:00Z</dcterms:modified>
  <cp:category>computer programming;programming;software development;software engineering</cp:category>
</cp:coreProperties>
</file>